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16892" cy="2945330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22770" cy="3320715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10466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72845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17904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591250" cy="1568917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92562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82506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18647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16299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25317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Ягмыров Сохбет</dc:creator>
  <dc:language>ru-RU</dc:language>
  <cp:keywords/>
  <dcterms:created xsi:type="dcterms:W3CDTF">2023-03-15T12:18:45Z</dcterms:created>
  <dcterms:modified xsi:type="dcterms:W3CDTF">2023-03-15T12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